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555CC5">
        <w:rPr>
          <w:rFonts w:ascii="Calibri" w:hAnsi="Calibri" w:cs="Calibri"/>
          <w:b/>
          <w:sz w:val="28"/>
        </w:rPr>
        <w:t>5</w:t>
      </w:r>
    </w:p>
    <w:p w:rsidR="00427FD1" w:rsidRPr="005279B4" w:rsidRDefault="00427FD1" w:rsidP="00427FD1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>Next 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403E4B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403E4B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8B2F6F">
        <w:rPr>
          <w:rFonts w:ascii="Calibri" w:hAnsi="Calibri" w:cs="Calibri"/>
          <w:i/>
          <w:sz w:val="22"/>
        </w:rPr>
        <w:t xml:space="preserve"> received latest by </w:t>
      </w:r>
      <w:r w:rsidR="008B2F6F">
        <w:rPr>
          <w:rFonts w:ascii="Calibri" w:hAnsi="Calibri" w:cs="Calibri"/>
          <w:b/>
          <w:i/>
          <w:sz w:val="22"/>
        </w:rPr>
        <w:t xml:space="preserve">31 </w:t>
      </w:r>
      <w:r w:rsidR="00403E4B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403E4B">
        <w:rPr>
          <w:rFonts w:ascii="Calibri" w:hAnsi="Calibri" w:cs="Calibri"/>
          <w:b/>
          <w:i/>
          <w:sz w:val="22"/>
        </w:rPr>
        <w:t>5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</w:t>
      </w:r>
      <w:r w:rsidR="00403E4B">
        <w:rPr>
          <w:rFonts w:ascii="Calibri" w:hAnsi="Calibri" w:cs="Calibri"/>
          <w:sz w:val="22"/>
        </w:rPr>
        <w:t xml:space="preserve"> to the award, please contact</w:t>
      </w:r>
      <w:r w:rsidRPr="00FB33C7">
        <w:rPr>
          <w:rFonts w:ascii="Calibri" w:hAnsi="Calibri" w:cs="Calibri"/>
          <w:sz w:val="22"/>
        </w:rPr>
        <w:t>:</w:t>
      </w:r>
    </w:p>
    <w:p w:rsidR="005279B4" w:rsidRDefault="00403E4B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403E4B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403E4B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0B5" w:rsidRDefault="00DC60B5" w:rsidP="00450D2B">
      <w:pPr>
        <w:spacing w:after="0"/>
        <w:rPr>
          <w:rFonts w:ascii="Calibri" w:hAnsi="Calibri" w:cs="Calibri"/>
          <w:b/>
          <w:sz w:val="22"/>
        </w:rPr>
      </w:pPr>
    </w:p>
    <w:p w:rsidR="00DC60B5" w:rsidRDefault="00DC60B5" w:rsidP="00450D2B">
      <w:pPr>
        <w:spacing w:after="0"/>
        <w:rPr>
          <w:rFonts w:ascii="Calibri" w:hAnsi="Calibri" w:cs="Calibri"/>
          <w:b/>
          <w:sz w:val="22"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2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>
        <w:rPr>
          <w:rFonts w:ascii="Calibri" w:hAnsi="Calibri" w:cs="Calibri"/>
          <w:b/>
          <w:sz w:val="22"/>
        </w:rPr>
        <w:t xml:space="preserve">conference presentations </w:t>
      </w:r>
    </w:p>
    <w:p w:rsidR="008B2F6F" w:rsidRPr="00E3111D" w:rsidRDefault="008B2F6F" w:rsidP="008B2F6F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8B2F6F" w:rsidRPr="00AE1C3E" w:rsidTr="00134295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8B2F6F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8B2F6F" w:rsidRPr="00FB33C7" w:rsidTr="00134295">
        <w:trPr>
          <w:trHeight w:val="444"/>
        </w:trPr>
        <w:tc>
          <w:tcPr>
            <w:tcW w:w="1688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8B2F6F" w:rsidRPr="00D3001B" w:rsidRDefault="008B2F6F" w:rsidP="00134295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8B2F6F" w:rsidRPr="00D3001B" w:rsidRDefault="008B2F6F" w:rsidP="00134295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44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419"/>
        </w:trPr>
        <w:tc>
          <w:tcPr>
            <w:tcW w:w="168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Pr="00523A0C">
        <w:rPr>
          <w:rFonts w:ascii="Calibri" w:hAnsi="Calibri" w:cs="Calibri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 xml:space="preserve">fellowships, </w:t>
      </w:r>
      <w:r w:rsidRPr="00523A0C">
        <w:rPr>
          <w:rFonts w:ascii="Calibri" w:hAnsi="Calibri" w:cs="Calibri"/>
          <w:b/>
          <w:sz w:val="22"/>
        </w:rPr>
        <w:t>honors and awards</w:t>
      </w:r>
    </w:p>
    <w:p w:rsidR="008B2F6F" w:rsidRPr="00E3111D" w:rsidRDefault="008B2F6F" w:rsidP="008B2F6F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8B2F6F" w:rsidRPr="00AE1C3E" w:rsidTr="00134295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8B2F6F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B2F6F" w:rsidRPr="00FB33C7" w:rsidTr="00134295">
        <w:trPr>
          <w:trHeight w:val="551"/>
        </w:trPr>
        <w:tc>
          <w:tcPr>
            <w:tcW w:w="2274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8B2F6F" w:rsidRPr="000954D4" w:rsidRDefault="008B2F6F" w:rsidP="00134295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8B2F6F" w:rsidRPr="000954D4" w:rsidRDefault="008B2F6F" w:rsidP="00134295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B2F6F" w:rsidRPr="00FB33C7" w:rsidTr="00134295">
        <w:trPr>
          <w:trHeight w:val="837"/>
        </w:trPr>
        <w:tc>
          <w:tcPr>
            <w:tcW w:w="2274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8B2F6F" w:rsidRPr="00B5153D" w:rsidRDefault="008B2F6F" w:rsidP="00134295">
            <w:pPr>
              <w:rPr>
                <w:rFonts w:ascii="Calibri" w:hAnsi="Calibri" w:cs="Calibri"/>
                <w:sz w:val="22"/>
              </w:rPr>
            </w:pPr>
            <w:bookmarkStart w:id="0" w:name="_GoBack"/>
            <w:bookmarkEnd w:id="0"/>
          </w:p>
        </w:tc>
      </w:tr>
      <w:tr w:rsidR="008B2F6F" w:rsidRPr="00FB33C7" w:rsidTr="00134295">
        <w:trPr>
          <w:trHeight w:val="707"/>
        </w:trPr>
        <w:tc>
          <w:tcPr>
            <w:tcW w:w="227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B2F6F" w:rsidRDefault="008B2F6F" w:rsidP="008B2F6F">
      <w:pPr>
        <w:spacing w:after="0" w:line="240" w:lineRule="auto"/>
        <w:rPr>
          <w:rFonts w:ascii="Calibri" w:hAnsi="Calibri" w:cs="Calibri"/>
          <w:i/>
        </w:rPr>
      </w:pPr>
    </w:p>
    <w:p w:rsidR="008B2F6F" w:rsidRDefault="008B2F6F" w:rsidP="008B2F6F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8B2F6F" w:rsidRPr="00E3111D" w:rsidRDefault="008B2F6F" w:rsidP="008B2F6F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8B2F6F" w:rsidRPr="00AE1C3E" w:rsidTr="00134295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8B2F6F" w:rsidRPr="00FB33C7" w:rsidTr="00134295">
        <w:trPr>
          <w:trHeight w:val="386"/>
        </w:trPr>
        <w:tc>
          <w:tcPr>
            <w:tcW w:w="1278" w:type="dxa"/>
            <w:vAlign w:val="center"/>
          </w:tcPr>
          <w:p w:rsidR="008B2F6F" w:rsidRPr="00D3001B" w:rsidRDefault="008B2F6F" w:rsidP="0013429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AE3CE2" w:rsidRDefault="008B2F6F" w:rsidP="0013429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86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  <w:tr w:rsidR="008B2F6F" w:rsidRPr="00FB33C7" w:rsidTr="00134295">
        <w:trPr>
          <w:trHeight w:val="364"/>
        </w:trPr>
        <w:tc>
          <w:tcPr>
            <w:tcW w:w="1278" w:type="dxa"/>
            <w:vAlign w:val="center"/>
          </w:tcPr>
          <w:p w:rsidR="008B2F6F" w:rsidRPr="00FB33C7" w:rsidRDefault="008B2F6F" w:rsidP="0013429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8B2F6F" w:rsidRPr="00FB33C7" w:rsidRDefault="008B2F6F" w:rsidP="0013429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B2F6F" w:rsidRPr="00E3111D" w:rsidRDefault="008B2F6F" w:rsidP="008B2F6F">
      <w:pPr>
        <w:spacing w:after="0"/>
        <w:rPr>
          <w:rFonts w:ascii="Calibri" w:hAnsi="Calibri" w:cs="Calibri"/>
          <w:b/>
          <w:sz w:val="12"/>
        </w:rPr>
      </w:pPr>
    </w:p>
    <w:p w:rsidR="008B2F6F" w:rsidRPr="00E3111D" w:rsidRDefault="008B2F6F" w:rsidP="008B2F6F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8B2F6F" w:rsidRPr="00E3111D" w:rsidRDefault="00403E4B" w:rsidP="008B2F6F">
      <w:pPr>
        <w:spacing w:after="0" w:line="240" w:lineRule="auto"/>
        <w:rPr>
          <w:rFonts w:ascii="Calibri" w:hAnsi="Calibri" w:cs="Calibri"/>
          <w:i/>
          <w:szCs w:val="20"/>
        </w:rPr>
      </w:pPr>
      <w:hyperlink r:id="rId23" w:history="1">
        <w:r w:rsidR="008B2F6F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8B2F6F" w:rsidRPr="00E3111D">
        <w:rPr>
          <w:szCs w:val="20"/>
        </w:rPr>
        <w:t xml:space="preserve"> </w:t>
      </w:r>
    </w:p>
    <w:p w:rsidR="008B2F6F" w:rsidRPr="00515512" w:rsidRDefault="008B2F6F" w:rsidP="008B2F6F">
      <w:pPr>
        <w:spacing w:after="0" w:line="240" w:lineRule="auto"/>
        <w:rPr>
          <w:rFonts w:ascii="Calibri" w:hAnsi="Calibri" w:cs="Calibri"/>
          <w:i/>
        </w:rPr>
      </w:pPr>
    </w:p>
    <w:p w:rsidR="009C20EC" w:rsidRPr="008B2F6F" w:rsidRDefault="009C20EC" w:rsidP="008B2F6F">
      <w:pPr>
        <w:spacing w:after="0"/>
        <w:rPr>
          <w:rFonts w:ascii="Calibri" w:hAnsi="Calibri" w:cs="Calibri"/>
          <w:i/>
        </w:rPr>
      </w:pPr>
    </w:p>
    <w:sectPr w:rsidR="009C20EC" w:rsidRPr="008B2F6F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03E4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03E4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46463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03E4B"/>
    <w:rsid w:val="00414514"/>
    <w:rsid w:val="00427FD1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55CC5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8B2F6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3DA7"/>
    <w:rsid w:val="00D472DA"/>
    <w:rsid w:val="00D67F02"/>
    <w:rsid w:val="00DC60B5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4763D775"/>
  <w15:docId w15:val="{9EDA67AA-5561-4EF5-B087-31F73DF9D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6</cp:revision>
  <dcterms:created xsi:type="dcterms:W3CDTF">2023-06-15T07:47:00Z</dcterms:created>
  <dcterms:modified xsi:type="dcterms:W3CDTF">2025-05-19T00:25:00Z</dcterms:modified>
</cp:coreProperties>
</file>